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lm</w:t>
      </w:r>
      <w:r>
        <w:t xml:space="preserve"> </w:t>
      </w:r>
      <w:r>
        <w:t xml:space="preserve">Director</w:t>
      </w:r>
      <w:r>
        <w:t xml:space="preserve"> </w:t>
      </w:r>
      <w:r>
        <w:t xml:space="preserve">Position</w:t>
      </w:r>
    </w:p>
    <w:bookmarkStart w:id="21" w:name="X7bb86345256055bb76ef09a1b78623c93d8899d"/>
    <w:p>
      <w:pPr>
        <w:pStyle w:val="Heading1"/>
      </w:pPr>
      <w:r>
        <w:t xml:space="preserve">Internship Application Letter for Film Directo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Kampala Film Collective</w:t>
      </w:r>
      <w:r>
        <w:br/>
      </w:r>
      <w:r>
        <w:t xml:space="preserve">104-106 Kololo Hill Road</w:t>
      </w:r>
      <w:r>
        <w:br/>
      </w:r>
      <w:r>
        <w:t xml:space="preserve">Kampala, Uganda</w:t>
      </w:r>
    </w:p>
    <w:bookmarkStart w:id="20" w:name="X554459f39101c3728bb4f117985641b9bb7e1b9"/>
    <w:p>
      <w:pPr>
        <w:pStyle w:val="Heading2"/>
      </w:pPr>
      <w:r>
        <w:t xml:space="preserve">Subject: Internship Application for Film Director Development Program</w:t>
      </w:r>
    </w:p>
    <w:p>
      <w:pPr>
        <w:pStyle w:val="FirstParagraph"/>
      </w:pPr>
      <w:r>
        <w:t xml:space="preserve">Dear Hiring Manager,</w:t>
      </w:r>
    </w:p>
    <w:p>
      <w:pPr>
        <w:pStyle w:val="BodyText"/>
      </w:pPr>
      <w:r>
        <w:t xml:space="preserve">It is with profound enthusiasm that I submit my application for the Film Director Internship at Kampala Film Collective, as detailed in your recent posting. As a dedicated emerging filmmaker deeply passionate about storytelling through the cinematic lens, I have long admired Kampala’s dynamic film ecosystem and its pivotal role in shaping contemporary Ugandan narratives. This internship represents not merely a professional opportunity but a vital step toward contributing meaningfully to Uganda's burgeoning film industry from within the heart of its creative capital—Kampala.</w:t>
      </w:r>
    </w:p>
    <w:p>
      <w:pPr>
        <w:pStyle w:val="BodyText"/>
      </w:pPr>
      <w:r>
        <w:t xml:space="preserve">My academic foundation in Film Production at Makerere University’s School of Media and Communication has equipped me with technical proficiency and cultural insight essential for this role. During my studies, I spearheaded three short films exploring Ugandan social landscapes, including *Threads of Nkumba*, a narrative about women artisans in Kampala’s Nakasero Market, which screened at the 2023 Uganda Film Festival. These projects required meticulous planning—from script development rooted in Bantu storytelling traditions to location scouting across Kampala’s diverse neighborhoods like Kawempe and Bweyogerere. I mastered camera operation (Sony FX6), editing (DaVinci Resolve), and sound design while consistently prioritizing authentic representation of Ugandan experiences, a value central to your Collective’s mission.</w:t>
      </w:r>
    </w:p>
    <w:p>
      <w:pPr>
        <w:pStyle w:val="BodyText"/>
      </w:pPr>
      <w:r>
        <w:t xml:space="preserve">What compels me most about this internship is Kampala Film Collective’s commitment to nurturing local talent through hands-on mentorship. I have followed your recent work on *The Mekong Delta* (a co-production highlighting cross-border Ugandan-Vietnamese narratives) and the documentary series *Kampala Stories: Voices from the City*, which exemplify how film can amplify Uganda’s multifaceted identity. Your emphasis on "filmmaking as cultural preservation" resonates deeply with my own ethos. I am eager to learn under your guidance, particularly in areas like narrative structure for African contexts and navigating production logistics within Kampala’s unique urban environment—where traffic, weather, and community engagement shape every shoot.</w:t>
      </w:r>
    </w:p>
    <w:p>
      <w:pPr>
        <w:pStyle w:val="BodyText"/>
      </w:pPr>
      <w:r>
        <w:t xml:space="preserve">My practical experience extends beyond the classroom. For six months last year, I interned at Vision 247 Media (Kampala), assisting in pre-production for a series of social impact documentaries addressing youth unemployment. This involved scripting interviews with young entrepreneurs in Mukono district, coordinating with local community leaders to secure access to informal settlements, and managing post-production timelines—all while respecting cultural sensitivities. I understand that effective film direction in Uganda demands not only technical skill but also relational intelligence: building trust within communities as seen during the *Kampala Rising* project where we collaborated with elders in Nsambya to authentically portray oral histories. This internship is my pathway to refine those skills under industry veterans.</w:t>
      </w:r>
    </w:p>
    <w:p>
      <w:pPr>
        <w:pStyle w:val="BodyText"/>
      </w:pPr>
      <w:r>
        <w:t xml:space="preserve">Uganda’s film sector has entered an unprecedented era of growth, with Kampala serving as its vibrant nucleus. The 2023 Film Policy reforms and initiatives like the Uganda Film Festival’s "New Directors" program underscore this momentum. I am keen to contribute to this trajectory by learning how Kampala Film Collective navigates funding models for local productions, leverages digital platforms like Showmax for Ugandan content distribution, and mentors directors who tell stories that resonate nationally yet speak universally. My fluency in Luganda (beyond basic conversational) and familiarity with regional dialects will further enable me to connect authentically with cast and crew during shoots across Central Uganda.</w:t>
      </w:r>
    </w:p>
    <w:p>
      <w:pPr>
        <w:pStyle w:val="BodyText"/>
      </w:pPr>
      <w:r>
        <w:t xml:space="preserve">As an Internship Application Letter, this document is a testament to my preparedness. I am not merely seeking observation but active participation—whether shadowing the director on location for *Bala*, assisting in storyboarding for upcoming projects, or contributing fresh perspectives on digital marketing strategies for Ugandan films. I have attached my portfolio, including a 10-minute documentary *Ssese Islands: Echoes of the Lake* (shot in Kiboga district) and a detailed director’s breakdown for a proposed short film exploring Kampala’s street art scene. My technical skills include Adobe Premiere Pro, Avid Media Composer, and basic drone cinematography (certified by UMASS), while my cultural awareness ensures I approach every project with humility toward Uganda’s rich storytelling heritage.</w:t>
      </w:r>
    </w:p>
    <w:p>
      <w:pPr>
        <w:pStyle w:val="BodyText"/>
      </w:pPr>
      <w:r>
        <w:t xml:space="preserve">I am deeply aware that the journey of a Film Director begins with foundational mentorship—and Kampala Film Collective offers precisely that environment. My ambition aligns with your vision: to cultivate directors who not only master craft but also champion Ugandan stories as global assets. I would be honored to bring my energy, technical acumen, and cultural sensitivity to your team. Thank you for considering my application for this Film Director Internship in the heart of Uganda Kampala. I eagerly await the opportunity to discuss how my background and aspirations can support Kampala Film Collective’s mission.</w:t>
      </w:r>
    </w:p>
    <w:p>
      <w:pPr>
        <w:pStyle w:val="BodyText"/>
      </w:pPr>
      <w:r>
        <w:t xml:space="preserve">Sincerely,</w:t>
      </w:r>
    </w:p>
    <w:p>
      <w:pPr>
        <w:pStyle w:val="BodyText"/>
      </w:pPr>
      <w:r>
        <w:t xml:space="preserve">[Your Full Name]</w:t>
      </w:r>
    </w:p>
    <w:p>
      <w:pPr>
        <w:pStyle w:val="BodyText"/>
      </w:pPr>
      <w:r>
        <w:rPr>
          <w:bCs/>
          <w:b/>
        </w:rPr>
        <w:t xml:space="preserve">Attachments:</w:t>
      </w:r>
      <w:r>
        <w:t xml:space="preserve"> </w:t>
      </w:r>
      <w:r>
        <w:t xml:space="preserve">Portfolio (Digital Link), Academic Transcripts, Reference Lett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lm Director Position</dc:title>
  <dc:creator/>
  <dc:language>en</dc:language>
  <cp:keywords/>
  <dcterms:created xsi:type="dcterms:W3CDTF">2026-07-23T05:37:33Z</dcterms:created>
  <dcterms:modified xsi:type="dcterms:W3CDTF">2026-07-23T05:37:33Z</dcterms:modified>
</cp:coreProperties>
</file>

<file path=docProps/custom.xml><?xml version="1.0" encoding="utf-8"?>
<Properties xmlns="http://schemas.openxmlformats.org/officeDocument/2006/custom-properties" xmlns:vt="http://schemas.openxmlformats.org/officeDocument/2006/docPropsVTypes"/>
</file>